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tstryagain</w:t>
      </w:r>
    </w:p>
    <w:p>
      <w:pPr>
        <w:pStyle w:val="Heading1"/>
      </w:pPr>
      <w:bookmarkStart w:id="20" w:name="attempt-no.-2"/>
      <w:r>
        <w:t xml:space="preserve">Attempt No. 2</w:t>
      </w:r>
      <w:bookmarkEnd w:id="2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stryagain</dc:title>
  <dc:creator/>
  <cp:keywords/>
  <dcterms:created xsi:type="dcterms:W3CDTF">2020-01-15T16:33:34Z</dcterms:created>
  <dcterms:modified xsi:type="dcterms:W3CDTF">2020-01-15T16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